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77777777" w:rsidR="00AE384C" w:rsidRDefault="00AE384C" w:rsidP="00AE384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287990CC" w14:textId="3160AB8A" w:rsidR="00AE384C" w:rsidRPr="003D7F22" w:rsidRDefault="00AE384C" w:rsidP="00AE384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B244EA">
        <w:rPr>
          <w:rFonts w:ascii="Times New Roman" w:hAnsi="Times New Roman" w:cs="Times New Roman"/>
          <w:i/>
          <w:iCs/>
          <w:sz w:val="36"/>
          <w:szCs w:val="36"/>
        </w:rPr>
        <w:t>Networking</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AF682B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AE384C">
        <w:rPr>
          <w:rFonts w:asciiTheme="minorHAnsi" w:hAnsiTheme="minorHAnsi" w:cstheme="minorHAnsi"/>
          <w:sz w:val="20"/>
          <w:szCs w:val="20"/>
        </w:rPr>
        <w:t>A</w:t>
      </w:r>
    </w:p>
    <w:p w14:paraId="2F2D4542" w14:textId="24A43D44"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B244EA">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091A200"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405BB">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405B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405BB" w:rsidRPr="008E1CE1" w:rsidRDefault="00B405BB" w:rsidP="00B405B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AFF1173" w:rsidR="00B405BB" w:rsidRPr="00B405BB" w:rsidRDefault="00B405BB" w:rsidP="00B405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bdr w:val="none" w:sz="0" w:space="0" w:color="auto" w:frame="1"/>
              </w:rPr>
              <w:t>ENGL-101</w:t>
            </w:r>
          </w:p>
        </w:tc>
        <w:tc>
          <w:tcPr>
            <w:tcW w:w="5870" w:type="dxa"/>
          </w:tcPr>
          <w:p w14:paraId="635529C6" w14:textId="501AD560" w:rsidR="00B405BB" w:rsidRPr="00B405BB" w:rsidRDefault="00B405BB" w:rsidP="00B405B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rPr>
              <w:t xml:space="preserve">College Composition </w:t>
            </w:r>
          </w:p>
        </w:tc>
        <w:tc>
          <w:tcPr>
            <w:tcW w:w="1313" w:type="dxa"/>
          </w:tcPr>
          <w:p w14:paraId="55306BD1" w14:textId="203B70A7" w:rsidR="00B405BB" w:rsidRPr="00B405BB" w:rsidRDefault="00B405BB" w:rsidP="00B405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405BB">
              <w:rPr>
                <w:rFonts w:ascii="Calibri" w:hAnsi="Calibri" w:cs="Calibri"/>
                <w:color w:val="000000"/>
                <w:sz w:val="22"/>
                <w:szCs w:val="24"/>
              </w:rPr>
              <w:t>4</w:t>
            </w:r>
          </w:p>
        </w:tc>
      </w:tr>
      <w:tr w:rsidR="00B405BB"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405BB" w:rsidRPr="008E1CE1" w:rsidRDefault="00B405BB" w:rsidP="00B405B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372CB74" w:rsidR="00B405BB" w:rsidRPr="00B405BB" w:rsidRDefault="00B405BB" w:rsidP="00B405B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MATH-105</w:t>
            </w:r>
          </w:p>
        </w:tc>
        <w:tc>
          <w:tcPr>
            <w:tcW w:w="5870" w:type="dxa"/>
          </w:tcPr>
          <w:p w14:paraId="37BC83B3" w14:textId="2FBBD525" w:rsidR="00B405BB" w:rsidRPr="00B405BB" w:rsidRDefault="00B405BB" w:rsidP="00B405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College Algebra</w:t>
            </w:r>
          </w:p>
        </w:tc>
        <w:tc>
          <w:tcPr>
            <w:tcW w:w="1313" w:type="dxa"/>
          </w:tcPr>
          <w:p w14:paraId="56152D89" w14:textId="3BA81F0A" w:rsidR="00B405BB" w:rsidRPr="00B405BB" w:rsidRDefault="00B405BB" w:rsidP="00B405B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4</w:t>
            </w:r>
          </w:p>
        </w:tc>
      </w:tr>
      <w:tr w:rsidR="00B405BB"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405BB" w:rsidRPr="008E1CE1" w:rsidRDefault="00B405BB" w:rsidP="00B405B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529F9C1" w:rsidR="00B405BB" w:rsidRPr="00B405BB" w:rsidRDefault="00B405BB" w:rsidP="00B405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CSIS-101</w:t>
            </w:r>
          </w:p>
        </w:tc>
        <w:tc>
          <w:tcPr>
            <w:tcW w:w="5870" w:type="dxa"/>
          </w:tcPr>
          <w:p w14:paraId="798454FA" w14:textId="1C998902" w:rsidR="00B405BB" w:rsidRPr="00B405BB" w:rsidRDefault="00B405BB" w:rsidP="00B405B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Introduction to Computers and Data Processing</w:t>
            </w:r>
          </w:p>
        </w:tc>
        <w:tc>
          <w:tcPr>
            <w:tcW w:w="1313" w:type="dxa"/>
          </w:tcPr>
          <w:p w14:paraId="64BCEF68" w14:textId="6381E1EC" w:rsidR="00B405BB" w:rsidRPr="00B405BB" w:rsidRDefault="00B405BB" w:rsidP="00B405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B405BB" w14:paraId="3ACA13E4" w14:textId="77777777" w:rsidTr="004E328E">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405BB" w:rsidRPr="004E328E" w:rsidRDefault="00B405BB" w:rsidP="00B405BB">
            <w:pPr>
              <w:pStyle w:val="TableParagraph"/>
              <w:spacing w:before="0"/>
              <w:ind w:right="101"/>
              <w:jc w:val="center"/>
              <w:rPr>
                <w:rFonts w:asciiTheme="minorHAnsi" w:hAnsiTheme="minorHAnsi" w:cstheme="minorHAnsi"/>
                <w:b w:val="0"/>
                <w:bCs w:val="0"/>
                <w:color w:val="53247F"/>
                <w:sz w:val="22"/>
              </w:rPr>
            </w:pPr>
            <w:r w:rsidRPr="004E328E">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8BEE7DE" w:rsidR="00B405BB" w:rsidRPr="00B405BB" w:rsidRDefault="00B405BB" w:rsidP="00B405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CSCR-100</w:t>
            </w:r>
          </w:p>
        </w:tc>
        <w:tc>
          <w:tcPr>
            <w:tcW w:w="5870" w:type="dxa"/>
            <w:shd w:val="clear" w:color="auto" w:fill="F2F2F2" w:themeFill="background1" w:themeFillShade="F2"/>
          </w:tcPr>
          <w:p w14:paraId="57FA4267" w14:textId="1A88C70F" w:rsidR="00B405BB" w:rsidRPr="00B405BB" w:rsidRDefault="00B405BB" w:rsidP="00B405B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 xml:space="preserve">College Success and Career Readiness </w:t>
            </w:r>
          </w:p>
        </w:tc>
        <w:tc>
          <w:tcPr>
            <w:tcW w:w="1313" w:type="dxa"/>
            <w:shd w:val="clear" w:color="auto" w:fill="F2F2F2" w:themeFill="background1" w:themeFillShade="F2"/>
          </w:tcPr>
          <w:p w14:paraId="36D23F10" w14:textId="0FBB31D4" w:rsidR="00B405BB" w:rsidRPr="00B405BB" w:rsidRDefault="00B405BB" w:rsidP="00B405B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bl>
    <w:p w14:paraId="0C0802D9" w14:textId="2B58821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B11E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AB11E7" w:rsidRPr="008E1CE1" w:rsidRDefault="00AB11E7" w:rsidP="00AB11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587D0C7" w:rsidR="00AB11E7" w:rsidRPr="00AB11E7" w:rsidRDefault="00AB11E7" w:rsidP="00AB11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B11E7">
              <w:rPr>
                <w:rFonts w:ascii="Calibri" w:hAnsi="Calibri" w:cs="Calibri"/>
                <w:color w:val="000000"/>
                <w:sz w:val="22"/>
                <w:szCs w:val="24"/>
                <w:bdr w:val="none" w:sz="0" w:space="0" w:color="auto" w:frame="1"/>
              </w:rPr>
              <w:t>CSIS-202</w:t>
            </w:r>
          </w:p>
        </w:tc>
        <w:tc>
          <w:tcPr>
            <w:tcW w:w="5870" w:type="dxa"/>
          </w:tcPr>
          <w:p w14:paraId="03571DB6" w14:textId="5AF959C6" w:rsidR="00AB11E7" w:rsidRPr="00AB11E7" w:rsidRDefault="00AB11E7" w:rsidP="00AB11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B11E7">
              <w:rPr>
                <w:rFonts w:ascii="Calibri" w:hAnsi="Calibri" w:cs="Calibri"/>
                <w:color w:val="000000"/>
                <w:sz w:val="22"/>
                <w:szCs w:val="24"/>
              </w:rPr>
              <w:t xml:space="preserve">CCNA 1 Computer Networks </w:t>
            </w:r>
          </w:p>
        </w:tc>
        <w:tc>
          <w:tcPr>
            <w:tcW w:w="1313" w:type="dxa"/>
          </w:tcPr>
          <w:p w14:paraId="401B7A34" w14:textId="356EE263" w:rsidR="00AB11E7" w:rsidRPr="00AB11E7" w:rsidRDefault="00AB11E7" w:rsidP="00AB11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B11E7">
              <w:rPr>
                <w:rFonts w:ascii="Calibri" w:hAnsi="Calibri" w:cs="Calibri"/>
                <w:color w:val="000000"/>
                <w:sz w:val="22"/>
                <w:szCs w:val="24"/>
              </w:rPr>
              <w:t>3</w:t>
            </w:r>
          </w:p>
        </w:tc>
      </w:tr>
      <w:tr w:rsidR="00AB11E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AB11E7" w:rsidRPr="008E1CE1" w:rsidRDefault="00AB11E7" w:rsidP="00AB11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B100431" w:rsidR="00AB11E7" w:rsidRPr="00AB11E7" w:rsidRDefault="00AB11E7" w:rsidP="00AB11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bdr w:val="none" w:sz="0" w:space="0" w:color="auto" w:frame="1"/>
              </w:rPr>
              <w:t>PS-101</w:t>
            </w:r>
          </w:p>
        </w:tc>
        <w:tc>
          <w:tcPr>
            <w:tcW w:w="5870" w:type="dxa"/>
          </w:tcPr>
          <w:p w14:paraId="00F9BB57" w14:textId="63B4E35E" w:rsidR="00AB11E7" w:rsidRPr="00AB11E7" w:rsidRDefault="00AB11E7" w:rsidP="00AB11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Introduction to American Government and Politics</w:t>
            </w:r>
          </w:p>
        </w:tc>
        <w:tc>
          <w:tcPr>
            <w:tcW w:w="1313" w:type="dxa"/>
          </w:tcPr>
          <w:p w14:paraId="0794A019" w14:textId="29EF7196" w:rsidR="00AB11E7" w:rsidRPr="00AB11E7" w:rsidRDefault="00AB11E7" w:rsidP="00AB11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3</w:t>
            </w:r>
          </w:p>
        </w:tc>
      </w:tr>
      <w:tr w:rsidR="00AB11E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AB11E7" w:rsidRPr="008E1CE1" w:rsidRDefault="00AB11E7" w:rsidP="00AB11E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4CE8E57" w:rsidR="00AB11E7" w:rsidRPr="00AB11E7" w:rsidRDefault="00AB11E7" w:rsidP="00AB11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bdr w:val="none" w:sz="0" w:space="0" w:color="auto" w:frame="1"/>
              </w:rPr>
              <w:t>GEOG-108</w:t>
            </w:r>
          </w:p>
        </w:tc>
        <w:tc>
          <w:tcPr>
            <w:tcW w:w="5870" w:type="dxa"/>
          </w:tcPr>
          <w:p w14:paraId="21C771E7" w14:textId="319143B8" w:rsidR="00AB11E7" w:rsidRPr="00AB11E7" w:rsidRDefault="00AB11E7" w:rsidP="00AB11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World Regional Geography</w:t>
            </w:r>
          </w:p>
        </w:tc>
        <w:tc>
          <w:tcPr>
            <w:tcW w:w="1313" w:type="dxa"/>
          </w:tcPr>
          <w:p w14:paraId="7B69753E" w14:textId="1B860EBD" w:rsidR="00AB11E7" w:rsidRPr="00AB11E7" w:rsidRDefault="00AB11E7" w:rsidP="00AB11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3</w:t>
            </w:r>
          </w:p>
        </w:tc>
      </w:tr>
      <w:tr w:rsidR="00AB11E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AB11E7" w:rsidRPr="008E1CE1" w:rsidRDefault="00AB11E7" w:rsidP="00AB11E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61E0045" w:rsidR="00AB11E7" w:rsidRPr="00AB11E7" w:rsidRDefault="00AB11E7" w:rsidP="00AB11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bdr w:val="none" w:sz="0" w:space="0" w:color="auto" w:frame="1"/>
              </w:rPr>
              <w:t>CSIS-201</w:t>
            </w:r>
          </w:p>
        </w:tc>
        <w:tc>
          <w:tcPr>
            <w:tcW w:w="5870" w:type="dxa"/>
          </w:tcPr>
          <w:p w14:paraId="115C0398" w14:textId="62C0C5B3" w:rsidR="00AB11E7" w:rsidRPr="00AB11E7" w:rsidRDefault="00AB11E7" w:rsidP="00AB11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System Analysis and Design</w:t>
            </w:r>
          </w:p>
        </w:tc>
        <w:tc>
          <w:tcPr>
            <w:tcW w:w="1313" w:type="dxa"/>
          </w:tcPr>
          <w:p w14:paraId="12028B2E" w14:textId="36565C78" w:rsidR="00AB11E7" w:rsidRPr="00AB11E7" w:rsidRDefault="00AB11E7" w:rsidP="00AB11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3</w:t>
            </w:r>
          </w:p>
        </w:tc>
      </w:tr>
      <w:tr w:rsidR="00AB11E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AB11E7" w:rsidRPr="008E1CE1" w:rsidRDefault="00AB11E7" w:rsidP="00AB11E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78F5DAC" w:rsidR="00AB11E7" w:rsidRPr="00AB11E7" w:rsidRDefault="00AB11E7" w:rsidP="00AB11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bdr w:val="none" w:sz="0" w:space="0" w:color="auto" w:frame="1"/>
              </w:rPr>
              <w:t>ART-100</w:t>
            </w:r>
          </w:p>
        </w:tc>
        <w:tc>
          <w:tcPr>
            <w:tcW w:w="5870" w:type="dxa"/>
          </w:tcPr>
          <w:p w14:paraId="5BA2ADEA" w14:textId="6B5186E5" w:rsidR="00AB11E7" w:rsidRPr="00AB11E7" w:rsidRDefault="00AB11E7" w:rsidP="00AB11E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Art Appreciation</w:t>
            </w:r>
          </w:p>
        </w:tc>
        <w:tc>
          <w:tcPr>
            <w:tcW w:w="1313" w:type="dxa"/>
          </w:tcPr>
          <w:p w14:paraId="0AF6D1F0" w14:textId="6C262FC0" w:rsidR="00AB11E7" w:rsidRPr="00AB11E7" w:rsidRDefault="00AB11E7" w:rsidP="00AB11E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B11E7"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AB11E7" w:rsidRPr="008E1CE1" w:rsidRDefault="00AB11E7" w:rsidP="00AB11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02F691D" w:rsidR="00AB11E7" w:rsidRPr="00AB11E7" w:rsidRDefault="00AB11E7" w:rsidP="00AB11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AB11E7">
              <w:rPr>
                <w:rFonts w:asciiTheme="minorHAnsi" w:hAnsiTheme="minorHAnsi" w:cstheme="minorHAnsi"/>
                <w:color w:val="000000"/>
                <w:sz w:val="22"/>
                <w:bdr w:val="none" w:sz="0" w:space="0" w:color="auto" w:frame="1"/>
              </w:rPr>
              <w:t>CSIS-791</w:t>
            </w:r>
          </w:p>
        </w:tc>
        <w:tc>
          <w:tcPr>
            <w:tcW w:w="5870" w:type="dxa"/>
          </w:tcPr>
          <w:p w14:paraId="57F7AEC4" w14:textId="68B72C91" w:rsidR="00AB11E7" w:rsidRPr="00AB11E7" w:rsidRDefault="00AB11E7" w:rsidP="00AB11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AB11E7">
              <w:rPr>
                <w:rFonts w:asciiTheme="minorHAnsi" w:hAnsiTheme="minorHAnsi" w:cstheme="minorHAnsi"/>
                <w:color w:val="000000"/>
                <w:sz w:val="22"/>
              </w:rPr>
              <w:t xml:space="preserve">CCNA 2 Routing and Switching Essentials </w:t>
            </w:r>
          </w:p>
        </w:tc>
        <w:tc>
          <w:tcPr>
            <w:tcW w:w="1313" w:type="dxa"/>
          </w:tcPr>
          <w:p w14:paraId="53F87D94" w14:textId="1D8458D4" w:rsidR="00AB11E7" w:rsidRPr="00AB11E7" w:rsidRDefault="00AB11E7" w:rsidP="00AB11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AB11E7">
              <w:rPr>
                <w:rFonts w:asciiTheme="minorHAnsi" w:hAnsiTheme="minorHAnsi" w:cstheme="minorHAnsi"/>
                <w:color w:val="000000"/>
                <w:sz w:val="22"/>
              </w:rPr>
              <w:t>3</w:t>
            </w:r>
          </w:p>
        </w:tc>
      </w:tr>
      <w:tr w:rsidR="00AB11E7"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AB11E7" w:rsidRPr="008E1CE1" w:rsidRDefault="00AB11E7" w:rsidP="00AB11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1ACF8C5" w:rsidR="00AB11E7" w:rsidRPr="00AB11E7" w:rsidRDefault="00AB11E7" w:rsidP="00AB11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bdr w:val="none" w:sz="0" w:space="0" w:color="auto" w:frame="1"/>
              </w:rPr>
              <w:t>CSIS-592</w:t>
            </w:r>
          </w:p>
        </w:tc>
        <w:tc>
          <w:tcPr>
            <w:tcW w:w="5870" w:type="dxa"/>
          </w:tcPr>
          <w:p w14:paraId="179A7923" w14:textId="5C6977C2" w:rsidR="00AB11E7" w:rsidRPr="00AB11E7" w:rsidRDefault="00AB11E7" w:rsidP="00AB11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CCNA 3 Scaling Networks</w:t>
            </w:r>
            <w:r w:rsidRPr="00AB11E7">
              <w:rPr>
                <w:rFonts w:asciiTheme="minorHAnsi" w:hAnsiTheme="minorHAnsi" w:cstheme="minorHAnsi"/>
                <w:color w:val="000000"/>
                <w:sz w:val="22"/>
                <w:bdr w:val="none" w:sz="0" w:space="0" w:color="auto" w:frame="1"/>
                <w:vertAlign w:val="superscript"/>
              </w:rPr>
              <w:t>1</w:t>
            </w:r>
          </w:p>
        </w:tc>
        <w:tc>
          <w:tcPr>
            <w:tcW w:w="1313" w:type="dxa"/>
          </w:tcPr>
          <w:p w14:paraId="1C25F3EE" w14:textId="06E6E0DB" w:rsidR="00AB11E7" w:rsidRPr="00AB11E7" w:rsidRDefault="00AB11E7" w:rsidP="00AB11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3</w:t>
            </w:r>
          </w:p>
        </w:tc>
      </w:tr>
      <w:tr w:rsidR="00AB11E7"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AB11E7" w:rsidRPr="008E1CE1" w:rsidRDefault="00AB11E7" w:rsidP="00AB11E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DBB9C42" w14:textId="77777777" w:rsidR="00AB11E7" w:rsidRPr="00AB11E7" w:rsidRDefault="00AB11E7" w:rsidP="00AB11E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AB11E7">
              <w:rPr>
                <w:rFonts w:asciiTheme="minorHAnsi" w:hAnsiTheme="minorHAnsi" w:cstheme="minorHAnsi"/>
                <w:color w:val="000000"/>
                <w:sz w:val="22"/>
                <w:bdr w:val="none" w:sz="0" w:space="0" w:color="auto" w:frame="1"/>
              </w:rPr>
              <w:t>BIOL-100 or</w:t>
            </w:r>
          </w:p>
          <w:p w14:paraId="09994A1B" w14:textId="61665D27" w:rsidR="00AB11E7" w:rsidRPr="00AB11E7" w:rsidRDefault="00AB11E7" w:rsidP="00AB11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bdr w:val="none" w:sz="0" w:space="0" w:color="auto" w:frame="1"/>
              </w:rPr>
              <w:t>BIOL-115</w:t>
            </w:r>
          </w:p>
        </w:tc>
        <w:tc>
          <w:tcPr>
            <w:tcW w:w="5870" w:type="dxa"/>
          </w:tcPr>
          <w:p w14:paraId="26D00774" w14:textId="77777777" w:rsidR="00AB11E7" w:rsidRPr="00AB11E7" w:rsidRDefault="00AB11E7" w:rsidP="00AB11E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AB11E7">
              <w:rPr>
                <w:rFonts w:asciiTheme="minorHAnsi" w:hAnsiTheme="minorHAnsi" w:cstheme="minorHAnsi"/>
                <w:color w:val="000000"/>
                <w:sz w:val="22"/>
              </w:rPr>
              <w:t xml:space="preserve">Human Biology or </w:t>
            </w:r>
          </w:p>
          <w:p w14:paraId="58BCA94D" w14:textId="15BAA26B" w:rsidR="00AB11E7" w:rsidRPr="00AB11E7" w:rsidRDefault="00AB11E7" w:rsidP="00AB11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Topics in Biology</w:t>
            </w:r>
          </w:p>
        </w:tc>
        <w:tc>
          <w:tcPr>
            <w:tcW w:w="1313" w:type="dxa"/>
          </w:tcPr>
          <w:p w14:paraId="58B7D15A" w14:textId="706D3C4D" w:rsidR="00AB11E7" w:rsidRPr="00AB11E7" w:rsidRDefault="00AB11E7" w:rsidP="00AB11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4</w:t>
            </w:r>
          </w:p>
        </w:tc>
      </w:tr>
      <w:tr w:rsidR="00AB11E7"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AB11E7" w:rsidRPr="008E1CE1" w:rsidRDefault="00AB11E7" w:rsidP="00AB11E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625328C" w:rsidR="00AB11E7" w:rsidRPr="00AB11E7" w:rsidRDefault="00AB11E7" w:rsidP="00AB11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bdr w:val="none" w:sz="0" w:space="0" w:color="auto" w:frame="1"/>
              </w:rPr>
              <w:t>CSIS-160</w:t>
            </w:r>
          </w:p>
        </w:tc>
        <w:tc>
          <w:tcPr>
            <w:tcW w:w="5870" w:type="dxa"/>
          </w:tcPr>
          <w:p w14:paraId="75CAD893" w14:textId="51951B62" w:rsidR="00AB11E7" w:rsidRPr="00AB11E7" w:rsidRDefault="00AB11E7" w:rsidP="00AB11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Information Security Systems</w:t>
            </w:r>
          </w:p>
        </w:tc>
        <w:tc>
          <w:tcPr>
            <w:tcW w:w="1313" w:type="dxa"/>
          </w:tcPr>
          <w:p w14:paraId="01E368E8" w14:textId="5192A2F0" w:rsidR="00AB11E7" w:rsidRPr="00AB11E7" w:rsidRDefault="00AB11E7" w:rsidP="00AB11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3</w:t>
            </w:r>
          </w:p>
        </w:tc>
      </w:tr>
      <w:tr w:rsidR="00AB11E7"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AB11E7" w:rsidRPr="008E1CE1" w:rsidRDefault="00AB11E7" w:rsidP="00AB11E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9457DC9" w:rsidR="00AB11E7" w:rsidRPr="00AB11E7" w:rsidRDefault="00AB11E7" w:rsidP="00AB11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bdr w:val="none" w:sz="0" w:space="0" w:color="auto" w:frame="1"/>
              </w:rPr>
              <w:t>COMM-103</w:t>
            </w:r>
          </w:p>
        </w:tc>
        <w:tc>
          <w:tcPr>
            <w:tcW w:w="5870" w:type="dxa"/>
          </w:tcPr>
          <w:p w14:paraId="275A0CDF" w14:textId="1788377A" w:rsidR="00AB11E7" w:rsidRPr="00AB11E7" w:rsidRDefault="00AB11E7" w:rsidP="00AB11E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Interpersonal Communication</w:t>
            </w:r>
          </w:p>
        </w:tc>
        <w:tc>
          <w:tcPr>
            <w:tcW w:w="1313" w:type="dxa"/>
          </w:tcPr>
          <w:p w14:paraId="44AC95D6" w14:textId="22E93A06" w:rsidR="00AB11E7" w:rsidRPr="00AB11E7" w:rsidRDefault="00AB11E7" w:rsidP="00AB11E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B11E7">
              <w:rPr>
                <w:rFonts w:asciiTheme="minorHAnsi" w:hAnsiTheme="minorHAnsi" w:cstheme="minorHAnsi"/>
                <w:color w:val="000000"/>
                <w:sz w:val="22"/>
              </w:rPr>
              <w:t>3</w:t>
            </w:r>
          </w:p>
        </w:tc>
      </w:tr>
    </w:tbl>
    <w:p w14:paraId="7212A20C" w14:textId="75141CE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E328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B11E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B11E7" w:rsidRPr="008E1CE1" w:rsidRDefault="00AB11E7" w:rsidP="00AB11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5FF3EBD" w:rsidR="00AB11E7" w:rsidRPr="00AB11E7" w:rsidRDefault="00AB11E7" w:rsidP="00AB11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B11E7">
              <w:rPr>
                <w:rFonts w:asciiTheme="minorHAnsi" w:hAnsiTheme="minorHAnsi" w:cstheme="minorHAnsi"/>
                <w:color w:val="000000"/>
                <w:sz w:val="22"/>
                <w:szCs w:val="24"/>
                <w:bdr w:val="none" w:sz="0" w:space="0" w:color="auto" w:frame="1"/>
              </w:rPr>
              <w:t>CSIS-593</w:t>
            </w:r>
          </w:p>
        </w:tc>
        <w:tc>
          <w:tcPr>
            <w:tcW w:w="5870" w:type="dxa"/>
          </w:tcPr>
          <w:p w14:paraId="52AA2F38" w14:textId="29F95625" w:rsidR="00AB11E7" w:rsidRPr="00AB11E7" w:rsidRDefault="00AB11E7" w:rsidP="00AB11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B11E7">
              <w:rPr>
                <w:rFonts w:asciiTheme="minorHAnsi" w:hAnsiTheme="minorHAnsi" w:cstheme="minorHAnsi"/>
                <w:color w:val="000000"/>
                <w:sz w:val="22"/>
                <w:szCs w:val="24"/>
              </w:rPr>
              <w:t>CCNA 4 Connecting Networks (formerly CSIS-093)</w:t>
            </w:r>
          </w:p>
        </w:tc>
        <w:tc>
          <w:tcPr>
            <w:tcW w:w="1313" w:type="dxa"/>
          </w:tcPr>
          <w:p w14:paraId="65E25DD8" w14:textId="5C383328" w:rsidR="00AB11E7" w:rsidRPr="00AB11E7" w:rsidRDefault="00AB11E7" w:rsidP="00AB11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B11E7">
              <w:rPr>
                <w:rFonts w:asciiTheme="minorHAnsi" w:hAnsiTheme="minorHAnsi" w:cstheme="minorHAnsi"/>
                <w:color w:val="000000"/>
                <w:sz w:val="22"/>
                <w:szCs w:val="24"/>
              </w:rPr>
              <w:t>3</w:t>
            </w:r>
          </w:p>
        </w:tc>
      </w:tr>
      <w:tr w:rsidR="00AB11E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B11E7" w:rsidRPr="008E1CE1" w:rsidRDefault="00AB11E7" w:rsidP="00AB11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4A45951" w:rsidR="00AB11E7" w:rsidRPr="00AB11E7" w:rsidRDefault="00AB11E7" w:rsidP="00AB11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bdr w:val="none" w:sz="0" w:space="0" w:color="auto" w:frame="1"/>
              </w:rPr>
              <w:t>CSIS-115A</w:t>
            </w:r>
          </w:p>
        </w:tc>
        <w:tc>
          <w:tcPr>
            <w:tcW w:w="5870" w:type="dxa"/>
          </w:tcPr>
          <w:p w14:paraId="6250AC6D" w14:textId="381667CB" w:rsidR="00AB11E7" w:rsidRPr="00AB11E7" w:rsidRDefault="00AB11E7" w:rsidP="00AB11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Web Development - Level 1</w:t>
            </w:r>
          </w:p>
        </w:tc>
        <w:tc>
          <w:tcPr>
            <w:tcW w:w="1313" w:type="dxa"/>
          </w:tcPr>
          <w:p w14:paraId="4BF3CCB4" w14:textId="515C8BF1" w:rsidR="00AB11E7" w:rsidRPr="00AB11E7" w:rsidRDefault="00AB11E7" w:rsidP="00AB11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3</w:t>
            </w:r>
          </w:p>
        </w:tc>
      </w:tr>
      <w:tr w:rsidR="00AB11E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B11E7" w:rsidRPr="008E1CE1" w:rsidRDefault="00AB11E7" w:rsidP="00AB11E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A61A5CB" w:rsidR="00AB11E7" w:rsidRPr="00AB11E7" w:rsidRDefault="00AB11E7" w:rsidP="00AB11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bdr w:val="none" w:sz="0" w:space="0" w:color="auto" w:frame="1"/>
              </w:rPr>
              <w:t>CSIS-114A</w:t>
            </w:r>
          </w:p>
        </w:tc>
        <w:tc>
          <w:tcPr>
            <w:tcW w:w="5870" w:type="dxa"/>
          </w:tcPr>
          <w:p w14:paraId="5132DCF8" w14:textId="5D9DB549" w:rsidR="00AB11E7" w:rsidRPr="00AB11E7" w:rsidRDefault="00AB11E7" w:rsidP="00AB11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SQL Programming - Level 1</w:t>
            </w:r>
          </w:p>
        </w:tc>
        <w:tc>
          <w:tcPr>
            <w:tcW w:w="1313" w:type="dxa"/>
          </w:tcPr>
          <w:p w14:paraId="2753F63B" w14:textId="767C8B17" w:rsidR="00AB11E7" w:rsidRPr="00AB11E7" w:rsidRDefault="00AB11E7" w:rsidP="00AB11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3</w:t>
            </w:r>
          </w:p>
        </w:tc>
      </w:tr>
      <w:tr w:rsidR="00C20810"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20810" w:rsidRPr="008E1CE1" w:rsidRDefault="00C20810" w:rsidP="00C2081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19D217B" w14:textId="77777777" w:rsidR="00C20810" w:rsidRPr="00F07E12" w:rsidRDefault="00C20810" w:rsidP="00C20810">
            <w:pPr>
              <w:cnfStyle w:val="000000010000" w:firstRow="0" w:lastRow="0" w:firstColumn="0" w:lastColumn="0" w:oddVBand="0" w:evenVBand="0" w:oddHBand="0" w:evenHBand="1" w:firstRowFirstColumn="0" w:firstRowLastColumn="0" w:lastRowFirstColumn="0" w:lastRowLastColumn="0"/>
              <w:rPr>
                <w:rFonts w:cstheme="minorHAnsi"/>
                <w:color w:val="000000"/>
                <w:sz w:val="22"/>
              </w:rPr>
            </w:pPr>
            <w:r w:rsidRPr="00F07E12">
              <w:rPr>
                <w:rFonts w:cstheme="minorHAnsi"/>
                <w:color w:val="000000"/>
                <w:sz w:val="22"/>
                <w:bdr w:val="none" w:sz="0" w:space="0" w:color="auto" w:frame="1"/>
              </w:rPr>
              <w:t>ECON-201 or</w:t>
            </w:r>
          </w:p>
          <w:p w14:paraId="394AF44D" w14:textId="341A5FC0" w:rsidR="00C20810" w:rsidRPr="00F07E12" w:rsidRDefault="00C20810" w:rsidP="00C2081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07E12">
              <w:rPr>
                <w:rFonts w:asciiTheme="minorHAnsi" w:hAnsiTheme="minorHAnsi" w:cstheme="minorHAnsi"/>
                <w:color w:val="000000"/>
                <w:sz w:val="22"/>
                <w:bdr w:val="none" w:sz="0" w:space="0" w:color="auto" w:frame="1"/>
              </w:rPr>
              <w:t>PSYC-101</w:t>
            </w:r>
          </w:p>
        </w:tc>
        <w:tc>
          <w:tcPr>
            <w:tcW w:w="5870" w:type="dxa"/>
          </w:tcPr>
          <w:p w14:paraId="650AB6B0" w14:textId="77777777" w:rsidR="00C20810" w:rsidRPr="00F07E12" w:rsidRDefault="00C20810" w:rsidP="00C20810">
            <w:pPr>
              <w:cnfStyle w:val="000000010000" w:firstRow="0" w:lastRow="0" w:firstColumn="0" w:lastColumn="0" w:oddVBand="0" w:evenVBand="0" w:oddHBand="0" w:evenHBand="1" w:firstRowFirstColumn="0" w:firstRowLastColumn="0" w:lastRowFirstColumn="0" w:lastRowLastColumn="0"/>
              <w:rPr>
                <w:rFonts w:cstheme="minorHAnsi"/>
                <w:color w:val="000000"/>
                <w:sz w:val="22"/>
              </w:rPr>
            </w:pPr>
            <w:r w:rsidRPr="00F07E12">
              <w:rPr>
                <w:rFonts w:cstheme="minorHAnsi"/>
                <w:color w:val="000000"/>
                <w:sz w:val="22"/>
              </w:rPr>
              <w:t>Principles of Macroeconomics</w:t>
            </w:r>
            <w:r w:rsidRPr="00F07E12">
              <w:rPr>
                <w:rFonts w:cstheme="minorHAnsi"/>
                <w:color w:val="000000"/>
                <w:sz w:val="22"/>
                <w:bdr w:val="none" w:sz="0" w:space="0" w:color="auto" w:frame="1"/>
                <w:vertAlign w:val="superscript"/>
              </w:rPr>
              <w:t xml:space="preserve"> </w:t>
            </w:r>
            <w:r w:rsidRPr="00F07E12">
              <w:rPr>
                <w:rFonts w:cstheme="minorHAnsi"/>
                <w:color w:val="000000"/>
                <w:sz w:val="22"/>
              </w:rPr>
              <w:t xml:space="preserve">or </w:t>
            </w:r>
          </w:p>
          <w:p w14:paraId="0B8B04D1" w14:textId="670F5813" w:rsidR="00C20810" w:rsidRPr="00F07E12" w:rsidRDefault="00C20810" w:rsidP="00C2081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07E12">
              <w:rPr>
                <w:rFonts w:asciiTheme="minorHAnsi" w:hAnsiTheme="minorHAnsi" w:cstheme="minorHAnsi"/>
                <w:color w:val="000000"/>
                <w:sz w:val="22"/>
              </w:rPr>
              <w:t>Introduction to Psychology</w:t>
            </w:r>
          </w:p>
        </w:tc>
        <w:tc>
          <w:tcPr>
            <w:tcW w:w="1313" w:type="dxa"/>
          </w:tcPr>
          <w:p w14:paraId="6F448D68" w14:textId="4A4EB81A" w:rsidR="00C20810" w:rsidRPr="00AB11E7" w:rsidRDefault="00C20810" w:rsidP="00C2081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3</w:t>
            </w:r>
          </w:p>
        </w:tc>
      </w:tr>
      <w:tr w:rsidR="00AB11E7"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AB11E7" w:rsidRPr="008E1CE1" w:rsidRDefault="00AB11E7" w:rsidP="00AB11E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B920D28" w:rsidR="00AB11E7" w:rsidRPr="00AB11E7" w:rsidRDefault="00AB11E7" w:rsidP="00AB11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bdr w:val="none" w:sz="0" w:space="0" w:color="auto" w:frame="1"/>
              </w:rPr>
              <w:t>CSIS-164</w:t>
            </w:r>
          </w:p>
        </w:tc>
        <w:tc>
          <w:tcPr>
            <w:tcW w:w="5870" w:type="dxa"/>
          </w:tcPr>
          <w:p w14:paraId="647AE633" w14:textId="7760112A" w:rsidR="00AB11E7" w:rsidRPr="00AB11E7" w:rsidRDefault="00AB11E7" w:rsidP="00AB11E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Cybersecurity: Ethical Hacking</w:t>
            </w:r>
          </w:p>
        </w:tc>
        <w:tc>
          <w:tcPr>
            <w:tcW w:w="1313" w:type="dxa"/>
          </w:tcPr>
          <w:p w14:paraId="59DE1595" w14:textId="25AD0810" w:rsidR="00AB11E7" w:rsidRPr="00AB11E7" w:rsidRDefault="00AB11E7" w:rsidP="00AB11E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B11E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3BCBA304" w:rsidR="00F37066" w:rsidRPr="00C53DAA" w:rsidRDefault="00AB11E7" w:rsidP="00F37066">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EE17B7">
        <w:rPr>
          <w:rFonts w:asciiTheme="minorHAnsi" w:hAnsiTheme="minorHAnsi" w:cstheme="minorHAnsi"/>
          <w:b w:val="0"/>
          <w:sz w:val="18"/>
          <w:szCs w:val="18"/>
        </w:rPr>
        <w:t>T</w:t>
      </w:r>
      <w:r w:rsidRPr="00F70C62">
        <w:rPr>
          <w:rFonts w:asciiTheme="minorHAnsi" w:hAnsiTheme="minorHAnsi" w:cstheme="minorHAnsi"/>
          <w:b w:val="0"/>
          <w:sz w:val="18"/>
          <w:szCs w:val="18"/>
        </w:rPr>
        <w:t>ake second 8 weeks: CSIS-592 CCNA 3 Scaling Networks, CSIS-525 Web Development - Level 2, CSIS-124A SQL Programming - Level 2</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22626" w14:textId="77777777" w:rsidR="006F326B" w:rsidRDefault="006F326B" w:rsidP="00DF2F19">
      <w:pPr>
        <w:spacing w:after="0" w:line="240" w:lineRule="auto"/>
      </w:pPr>
      <w:r>
        <w:separator/>
      </w:r>
    </w:p>
  </w:endnote>
  <w:endnote w:type="continuationSeparator" w:id="0">
    <w:p w14:paraId="1D6A339C" w14:textId="77777777" w:rsidR="006F326B" w:rsidRDefault="006F326B" w:rsidP="00DF2F19">
      <w:pPr>
        <w:spacing w:after="0" w:line="240" w:lineRule="auto"/>
      </w:pPr>
      <w:r>
        <w:continuationSeparator/>
      </w:r>
    </w:p>
  </w:endnote>
  <w:endnote w:type="continuationNotice" w:id="1">
    <w:p w14:paraId="62A9EA62" w14:textId="77777777" w:rsidR="006F326B" w:rsidRDefault="006F32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E3DCE" w14:textId="77777777" w:rsidR="00E1051B" w:rsidRDefault="00E10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62BB8" w14:textId="77777777" w:rsidR="006F326B" w:rsidRDefault="006F326B" w:rsidP="00DF2F19">
      <w:pPr>
        <w:spacing w:after="0" w:line="240" w:lineRule="auto"/>
      </w:pPr>
      <w:r>
        <w:separator/>
      </w:r>
    </w:p>
  </w:footnote>
  <w:footnote w:type="continuationSeparator" w:id="0">
    <w:p w14:paraId="047D16DA" w14:textId="77777777" w:rsidR="006F326B" w:rsidRDefault="006F326B" w:rsidP="00DF2F19">
      <w:pPr>
        <w:spacing w:after="0" w:line="240" w:lineRule="auto"/>
      </w:pPr>
      <w:r>
        <w:continuationSeparator/>
      </w:r>
    </w:p>
  </w:footnote>
  <w:footnote w:type="continuationNotice" w:id="1">
    <w:p w14:paraId="026E489D" w14:textId="77777777" w:rsidR="006F326B" w:rsidRDefault="006F32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D259F" w14:textId="77777777" w:rsidR="00E1051B" w:rsidRDefault="00E105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57CEF" w14:textId="77777777" w:rsidR="00E1051B" w:rsidRDefault="00E105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30BC0F48"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E1051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3C7A"/>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E328E"/>
    <w:rsid w:val="004E36B6"/>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326B"/>
    <w:rsid w:val="006F3CE7"/>
    <w:rsid w:val="006F4815"/>
    <w:rsid w:val="007050D6"/>
    <w:rsid w:val="007125B4"/>
    <w:rsid w:val="00714437"/>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1EAE"/>
    <w:rsid w:val="0084524B"/>
    <w:rsid w:val="008536C4"/>
    <w:rsid w:val="00853C93"/>
    <w:rsid w:val="00855429"/>
    <w:rsid w:val="00861E8D"/>
    <w:rsid w:val="008677EB"/>
    <w:rsid w:val="00876CF4"/>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47F"/>
    <w:rsid w:val="00A746F0"/>
    <w:rsid w:val="00A80BAC"/>
    <w:rsid w:val="00A80EAF"/>
    <w:rsid w:val="00A87736"/>
    <w:rsid w:val="00A96A5E"/>
    <w:rsid w:val="00AA0E00"/>
    <w:rsid w:val="00AB11E7"/>
    <w:rsid w:val="00AB135D"/>
    <w:rsid w:val="00AC42E9"/>
    <w:rsid w:val="00AC4A21"/>
    <w:rsid w:val="00AC4E08"/>
    <w:rsid w:val="00AE384C"/>
    <w:rsid w:val="00AE3D12"/>
    <w:rsid w:val="00AF5BE0"/>
    <w:rsid w:val="00B21CE2"/>
    <w:rsid w:val="00B244EA"/>
    <w:rsid w:val="00B27B28"/>
    <w:rsid w:val="00B31614"/>
    <w:rsid w:val="00B405BB"/>
    <w:rsid w:val="00B662E6"/>
    <w:rsid w:val="00BA22A6"/>
    <w:rsid w:val="00BA7C21"/>
    <w:rsid w:val="00BB0AB6"/>
    <w:rsid w:val="00BB5431"/>
    <w:rsid w:val="00BC2D1B"/>
    <w:rsid w:val="00BE2D10"/>
    <w:rsid w:val="00C0079D"/>
    <w:rsid w:val="00C02F4E"/>
    <w:rsid w:val="00C07B6D"/>
    <w:rsid w:val="00C15613"/>
    <w:rsid w:val="00C175D3"/>
    <w:rsid w:val="00C20810"/>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D07"/>
    <w:rsid w:val="00DA4C16"/>
    <w:rsid w:val="00DB0114"/>
    <w:rsid w:val="00DB5A9F"/>
    <w:rsid w:val="00DC70FE"/>
    <w:rsid w:val="00DD34BB"/>
    <w:rsid w:val="00DD45E1"/>
    <w:rsid w:val="00DE6662"/>
    <w:rsid w:val="00DF2F19"/>
    <w:rsid w:val="00DF3315"/>
    <w:rsid w:val="00DF418E"/>
    <w:rsid w:val="00E03A4A"/>
    <w:rsid w:val="00E04D81"/>
    <w:rsid w:val="00E04E59"/>
    <w:rsid w:val="00E06895"/>
    <w:rsid w:val="00E1051B"/>
    <w:rsid w:val="00E22FA5"/>
    <w:rsid w:val="00E238B2"/>
    <w:rsid w:val="00E36CC1"/>
    <w:rsid w:val="00E500EB"/>
    <w:rsid w:val="00E50936"/>
    <w:rsid w:val="00E53D36"/>
    <w:rsid w:val="00E80F66"/>
    <w:rsid w:val="00E97C9F"/>
    <w:rsid w:val="00EA2C6F"/>
    <w:rsid w:val="00EB64F1"/>
    <w:rsid w:val="00EF0DEF"/>
    <w:rsid w:val="00EF26D3"/>
    <w:rsid w:val="00EF3B44"/>
    <w:rsid w:val="00F003A4"/>
    <w:rsid w:val="00F0078F"/>
    <w:rsid w:val="00F02482"/>
    <w:rsid w:val="00F07E12"/>
    <w:rsid w:val="00F21058"/>
    <w:rsid w:val="00F37066"/>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96</Words>
  <Characters>2719</Characters>
  <Application>Microsoft Office Word</Application>
  <DocSecurity>0</DocSecurity>
  <Lines>129</Lines>
  <Paragraphs>119</Paragraphs>
  <ScaleCrop>false</ScaleCrop>
  <HeadingPairs>
    <vt:vector size="2" baseType="variant">
      <vt:variant>
        <vt:lpstr>Title</vt:lpstr>
      </vt:variant>
      <vt:variant>
        <vt:i4>1</vt:i4>
      </vt:variant>
    </vt:vector>
  </HeadingPairs>
  <TitlesOfParts>
    <vt:vector size="1" baseType="lpstr">
      <vt:lpstr>CSIS_Database_AS</vt:lpstr>
    </vt:vector>
  </TitlesOfParts>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Networking_AS</dc:title>
  <dc:subject/>
  <dc:creator>Rhonda Nishimoto</dc:creator>
  <cp:keywords/>
  <dc:description/>
  <cp:lastModifiedBy>Rhonda Nishimoto</cp:lastModifiedBy>
  <cp:revision>7</cp:revision>
  <dcterms:created xsi:type="dcterms:W3CDTF">2021-02-24T18:31:00Z</dcterms:created>
  <dcterms:modified xsi:type="dcterms:W3CDTF">2021-07-2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